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7b09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2dcc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86cd61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11:20:32Z</dcterms:created>
  <dcterms:modified xsi:type="dcterms:W3CDTF">2022-05-04T11:20:32Z</dcterms:modified>
</cp:coreProperties>
</file>